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B603CB" w14:textId="4AE1EF83" w:rsidR="00BB4CAA" w:rsidRDefault="310D7ADA" w:rsidP="00BB4CA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Constituent Name</w:t>
      </w:r>
    </w:p>
    <w:p w14:paraId="1EBC6AD3" w14:textId="13D8625A" w:rsidR="00BB4CAA" w:rsidRDefault="310D7ADA" w:rsidP="00BB4CA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</w:t>
      </w:r>
      <w:r w:rsidR="4B951471" w:rsidRPr="5BA6F4ED">
        <w:rPr>
          <w:rFonts w:ascii="Times New Roman" w:hAnsi="Times New Roman" w:cs="Times New Roman"/>
          <w:sz w:val="24"/>
          <w:szCs w:val="24"/>
          <w:highlight w:val="yellow"/>
        </w:rPr>
        <w:t>Group</w:t>
      </w:r>
      <w:r w:rsidRPr="5BA6F4ED">
        <w:rPr>
          <w:rFonts w:ascii="Times New Roman" w:hAnsi="Times New Roman" w:cs="Times New Roman"/>
          <w:sz w:val="24"/>
          <w:szCs w:val="24"/>
          <w:highlight w:val="yellow"/>
        </w:rPr>
        <w:t xml:space="preserve"> Name]</w:t>
      </w:r>
    </w:p>
    <w:p w14:paraId="3D5ADF98" w14:textId="77777777" w:rsidR="00BB4CAA" w:rsidRDefault="310D7ADA" w:rsidP="00BB4CA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Meeting’s city, st</w:t>
      </w:r>
      <w:r w:rsidR="4EC1AD96" w:rsidRPr="5BA6F4ED">
        <w:rPr>
          <w:rFonts w:ascii="Times New Roman" w:hAnsi="Times New Roman" w:cs="Times New Roman"/>
          <w:sz w:val="24"/>
          <w:szCs w:val="24"/>
          <w:highlight w:val="yellow"/>
        </w:rPr>
        <w:t>ate, and congressional district</w:t>
      </w:r>
      <w:r w:rsidRPr="5BA6F4ED">
        <w:rPr>
          <w:rFonts w:ascii="Times New Roman" w:hAnsi="Times New Roman" w:cs="Times New Roman"/>
          <w:sz w:val="24"/>
          <w:szCs w:val="24"/>
          <w:highlight w:val="yellow"/>
        </w:rPr>
        <w:t>]</w:t>
      </w:r>
    </w:p>
    <w:p w14:paraId="624093DF" w14:textId="77777777" w:rsidR="00BB4CAA" w:rsidRDefault="310D7ADA" w:rsidP="00BB4CA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Date of submission]</w:t>
      </w:r>
    </w:p>
    <w:p w14:paraId="6275C10E" w14:textId="77777777" w:rsidR="00BB4CAA" w:rsidRDefault="310D7ADA" w:rsidP="00BB4CA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 xml:space="preserve">[Constituent </w:t>
      </w:r>
      <w:r w:rsidRPr="5BA6F4E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or</w:t>
      </w:r>
      <w:r w:rsidRPr="5BA6F4ED">
        <w:rPr>
          <w:rFonts w:ascii="Times New Roman" w:hAnsi="Times New Roman" w:cs="Times New Roman"/>
          <w:sz w:val="24"/>
          <w:szCs w:val="24"/>
          <w:highlight w:val="yellow"/>
        </w:rPr>
        <w:t xml:space="preserve"> Meeting email]</w:t>
      </w:r>
    </w:p>
    <w:p w14:paraId="5A7C1744" w14:textId="77777777" w:rsidR="00BB4CAA" w:rsidRDefault="310D7ADA" w:rsidP="00BB4CA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 xml:space="preserve">[Constituent </w:t>
      </w:r>
      <w:r w:rsidRPr="5BA6F4E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or</w:t>
      </w:r>
      <w:r w:rsidRPr="5BA6F4ED">
        <w:rPr>
          <w:rFonts w:ascii="Times New Roman" w:hAnsi="Times New Roman" w:cs="Times New Roman"/>
          <w:sz w:val="24"/>
          <w:szCs w:val="24"/>
          <w:highlight w:val="yellow"/>
        </w:rPr>
        <w:t xml:space="preserve"> Meeting phone #]</w:t>
      </w:r>
    </w:p>
    <w:p w14:paraId="65957C18" w14:textId="77777777" w:rsidR="00BB4CAA" w:rsidRPr="00DF7590" w:rsidRDefault="310D7ADA" w:rsidP="00BB4CA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Submission date]</w:t>
      </w:r>
    </w:p>
    <w:p w14:paraId="32C6903E" w14:textId="77777777" w:rsidR="00BB4CAA" w:rsidRDefault="310D7ADA" w:rsidP="00BB4CAA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Congress person’s Name with Title]</w:t>
      </w:r>
    </w:p>
    <w:p w14:paraId="0698671B" w14:textId="1F060C53" w:rsidR="00BB4CAA" w:rsidRDefault="310D7ADA" w:rsidP="00BB4CAA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Office address]</w:t>
      </w:r>
      <w:r w:rsidR="15F9A646" w:rsidRPr="5BA6F4ED">
        <w:rPr>
          <w:rFonts w:ascii="Times New Roman" w:hAnsi="Times New Roman" w:cs="Times New Roman"/>
          <w:sz w:val="24"/>
          <w:szCs w:val="24"/>
          <w:highlight w:val="yellow"/>
        </w:rPr>
        <w:t>p</w:t>
      </w:r>
    </w:p>
    <w:p w14:paraId="1FB81C5A" w14:textId="77777777" w:rsidR="00BB4CAA" w:rsidRDefault="310D7ADA" w:rsidP="00BB4CAA">
      <w:pPr>
        <w:rPr>
          <w:rFonts w:ascii="Times New Roman" w:hAnsi="Times New Roman" w:cs="Times New Roman"/>
          <w:sz w:val="24"/>
          <w:szCs w:val="24"/>
        </w:rPr>
      </w:pPr>
      <w:r w:rsidRPr="5BA6F4ED">
        <w:rPr>
          <w:rFonts w:ascii="Times New Roman" w:hAnsi="Times New Roman" w:cs="Times New Roman"/>
          <w:sz w:val="24"/>
          <w:szCs w:val="24"/>
        </w:rPr>
        <w:t xml:space="preserve">Dear </w:t>
      </w: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</w:t>
      </w:r>
      <w:r w:rsidR="4EC1AD96" w:rsidRPr="5BA6F4ED">
        <w:rPr>
          <w:rFonts w:ascii="Times New Roman" w:hAnsi="Times New Roman" w:cs="Times New Roman"/>
          <w:sz w:val="24"/>
          <w:szCs w:val="24"/>
          <w:highlight w:val="yellow"/>
        </w:rPr>
        <w:t>Congress person’s Name with Title</w:t>
      </w:r>
      <w:r w:rsidRPr="5BA6F4ED">
        <w:rPr>
          <w:rFonts w:ascii="Times New Roman" w:hAnsi="Times New Roman" w:cs="Times New Roman"/>
          <w:sz w:val="24"/>
          <w:szCs w:val="24"/>
          <w:highlight w:val="yellow"/>
        </w:rPr>
        <w:t>]</w:t>
      </w:r>
      <w:r w:rsidRPr="5BA6F4ED">
        <w:rPr>
          <w:rFonts w:ascii="Times New Roman" w:hAnsi="Times New Roman" w:cs="Times New Roman"/>
          <w:sz w:val="24"/>
          <w:szCs w:val="24"/>
        </w:rPr>
        <w:t>,</w:t>
      </w:r>
    </w:p>
    <w:p w14:paraId="75245C3E" w14:textId="7714B5B2" w:rsidR="005C5939" w:rsidRDefault="182E367E" w:rsidP="26F41D73">
      <w:pPr>
        <w:rPr>
          <w:rFonts w:ascii="Times New Roman" w:hAnsi="Times New Roman" w:cs="Times New Roman"/>
          <w:sz w:val="24"/>
          <w:szCs w:val="24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name of Quaker group]</w:t>
      </w:r>
      <w:r w:rsidRPr="5BA6F4ED">
        <w:rPr>
          <w:rFonts w:ascii="Times New Roman" w:hAnsi="Times New Roman" w:cs="Times New Roman"/>
          <w:sz w:val="24"/>
          <w:szCs w:val="24"/>
        </w:rPr>
        <w:t xml:space="preserve"> presents this Minute for your consideration </w:t>
      </w:r>
      <w:r w:rsidR="382181AC" w:rsidRPr="5BA6F4ED">
        <w:rPr>
          <w:rFonts w:ascii="Times New Roman" w:hAnsi="Times New Roman" w:cs="Times New Roman"/>
          <w:sz w:val="24"/>
          <w:szCs w:val="24"/>
        </w:rPr>
        <w:t>of and attention to</w:t>
      </w:r>
      <w:r w:rsidRPr="5BA6F4ED">
        <w:rPr>
          <w:rFonts w:ascii="Times New Roman" w:hAnsi="Times New Roman" w:cs="Times New Roman"/>
          <w:sz w:val="24"/>
          <w:szCs w:val="24"/>
        </w:rPr>
        <w:t xml:space="preserve"> your constituent’s values and concerns</w:t>
      </w:r>
      <w:r w:rsidR="55310244" w:rsidRPr="5BA6F4ED">
        <w:rPr>
          <w:rFonts w:ascii="Times New Roman" w:hAnsi="Times New Roman" w:cs="Times New Roman"/>
          <w:sz w:val="24"/>
          <w:szCs w:val="24"/>
        </w:rPr>
        <w:t xml:space="preserve"> relating to the escalating violence in the Middle East</w:t>
      </w:r>
      <w:r w:rsidRPr="5BA6F4ED">
        <w:rPr>
          <w:rFonts w:ascii="Times New Roman" w:hAnsi="Times New Roman" w:cs="Times New Roman"/>
          <w:sz w:val="24"/>
          <w:szCs w:val="24"/>
        </w:rPr>
        <w:t xml:space="preserve">. </w:t>
      </w: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name of Quaker group]</w:t>
      </w:r>
      <w:r w:rsidRPr="5BA6F4ED">
        <w:rPr>
          <w:rFonts w:ascii="Times New Roman" w:hAnsi="Times New Roman" w:cs="Times New Roman"/>
          <w:sz w:val="24"/>
          <w:szCs w:val="24"/>
        </w:rPr>
        <w:t xml:space="preserve"> includes</w:t>
      </w:r>
      <w:r w:rsidR="310D7ADA" w:rsidRPr="5BA6F4ED">
        <w:rPr>
          <w:rFonts w:ascii="Times New Roman" w:hAnsi="Times New Roman" w:cs="Times New Roman"/>
          <w:sz w:val="24"/>
          <w:szCs w:val="24"/>
        </w:rPr>
        <w:t xml:space="preserve"> </w:t>
      </w:r>
      <w:r w:rsidR="310D7ADA" w:rsidRPr="5BA6F4ED">
        <w:rPr>
          <w:rFonts w:ascii="Times New Roman" w:hAnsi="Times New Roman" w:cs="Times New Roman"/>
          <w:sz w:val="24"/>
          <w:szCs w:val="24"/>
          <w:highlight w:val="yellow"/>
        </w:rPr>
        <w:t>[number of members approving the minute]</w:t>
      </w:r>
      <w:r w:rsidRPr="5BA6F4ED">
        <w:rPr>
          <w:rFonts w:ascii="Times New Roman" w:hAnsi="Times New Roman" w:cs="Times New Roman"/>
          <w:sz w:val="24"/>
          <w:szCs w:val="24"/>
        </w:rPr>
        <w:t xml:space="preserve"> members in your state</w:t>
      </w:r>
      <w:r w:rsidR="310D7ADA" w:rsidRPr="5BA6F4ED">
        <w:rPr>
          <w:rFonts w:ascii="Times New Roman" w:hAnsi="Times New Roman" w:cs="Times New Roman"/>
          <w:sz w:val="24"/>
          <w:szCs w:val="24"/>
        </w:rPr>
        <w:t xml:space="preserve">’s </w:t>
      </w:r>
      <w:r w:rsidRPr="5BA6F4ED">
        <w:rPr>
          <w:rFonts w:ascii="Times New Roman" w:hAnsi="Times New Roman" w:cs="Times New Roman"/>
          <w:sz w:val="24"/>
          <w:szCs w:val="24"/>
        </w:rPr>
        <w:t xml:space="preserve">district. </w:t>
      </w:r>
    </w:p>
    <w:p w14:paraId="0B079428" w14:textId="466A02DA" w:rsidR="00F557DD" w:rsidRDefault="182E367E" w:rsidP="00DF7590">
      <w:pPr>
        <w:rPr>
          <w:rFonts w:ascii="Times New Roman" w:hAnsi="Times New Roman" w:cs="Times New Roman"/>
          <w:sz w:val="24"/>
          <w:szCs w:val="24"/>
        </w:rPr>
      </w:pPr>
      <w:r w:rsidRPr="5BA6F4ED">
        <w:rPr>
          <w:rFonts w:ascii="Times New Roman" w:hAnsi="Times New Roman" w:cs="Times New Roman"/>
          <w:sz w:val="24"/>
          <w:szCs w:val="24"/>
        </w:rPr>
        <w:t xml:space="preserve">Members of the Religious Society of Friends, or </w:t>
      </w:r>
      <w:r w:rsidR="07D8467B" w:rsidRPr="5BA6F4ED">
        <w:rPr>
          <w:rFonts w:ascii="Times New Roman" w:hAnsi="Times New Roman" w:cs="Times New Roman"/>
          <w:sz w:val="24"/>
          <w:szCs w:val="24"/>
        </w:rPr>
        <w:t>Quakers</w:t>
      </w:r>
      <w:r w:rsidRPr="5BA6F4ED">
        <w:rPr>
          <w:rFonts w:ascii="Times New Roman" w:hAnsi="Times New Roman" w:cs="Times New Roman"/>
          <w:sz w:val="24"/>
          <w:szCs w:val="24"/>
        </w:rPr>
        <w:t>,</w:t>
      </w:r>
      <w:r w:rsidR="07D8467B" w:rsidRPr="5BA6F4ED">
        <w:rPr>
          <w:rFonts w:ascii="Times New Roman" w:hAnsi="Times New Roman" w:cs="Times New Roman"/>
          <w:sz w:val="24"/>
          <w:szCs w:val="24"/>
        </w:rPr>
        <w:t xml:space="preserve"> </w:t>
      </w:r>
      <w:r w:rsidRPr="5BA6F4ED">
        <w:rPr>
          <w:rFonts w:ascii="Times New Roman" w:hAnsi="Times New Roman" w:cs="Times New Roman"/>
          <w:sz w:val="24"/>
          <w:szCs w:val="24"/>
        </w:rPr>
        <w:t xml:space="preserve">are part of </w:t>
      </w:r>
      <w:r w:rsidR="287FC9C0" w:rsidRPr="5BA6F4ED">
        <w:rPr>
          <w:rFonts w:ascii="Times New Roman" w:hAnsi="Times New Roman" w:cs="Times New Roman"/>
          <w:sz w:val="24"/>
          <w:szCs w:val="24"/>
        </w:rPr>
        <w:t>an international</w:t>
      </w:r>
      <w:r w:rsidR="07D8467B" w:rsidRPr="5BA6F4ED">
        <w:rPr>
          <w:rFonts w:ascii="Times New Roman" w:hAnsi="Times New Roman" w:cs="Times New Roman"/>
          <w:sz w:val="24"/>
          <w:szCs w:val="24"/>
        </w:rPr>
        <w:t xml:space="preserve"> Christian community wh</w:t>
      </w:r>
      <w:r w:rsidR="61E1C395" w:rsidRPr="5BA6F4ED">
        <w:rPr>
          <w:rFonts w:ascii="Times New Roman" w:hAnsi="Times New Roman" w:cs="Times New Roman"/>
          <w:sz w:val="24"/>
          <w:szCs w:val="24"/>
        </w:rPr>
        <w:t>ich</w:t>
      </w:r>
      <w:r w:rsidR="07D8467B" w:rsidRPr="5BA6F4ED">
        <w:rPr>
          <w:rFonts w:ascii="Times New Roman" w:hAnsi="Times New Roman" w:cs="Times New Roman"/>
          <w:sz w:val="24"/>
          <w:szCs w:val="24"/>
        </w:rPr>
        <w:t xml:space="preserve"> seek</w:t>
      </w:r>
      <w:r w:rsidR="6B34D979" w:rsidRPr="5BA6F4ED">
        <w:rPr>
          <w:rFonts w:ascii="Times New Roman" w:hAnsi="Times New Roman" w:cs="Times New Roman"/>
          <w:sz w:val="24"/>
          <w:szCs w:val="24"/>
        </w:rPr>
        <w:t>s</w:t>
      </w:r>
      <w:r w:rsidR="07D8467B" w:rsidRPr="5BA6F4ED">
        <w:rPr>
          <w:rFonts w:ascii="Times New Roman" w:hAnsi="Times New Roman" w:cs="Times New Roman"/>
          <w:sz w:val="24"/>
          <w:szCs w:val="24"/>
        </w:rPr>
        <w:t xml:space="preserve"> </w:t>
      </w:r>
      <w:r w:rsidR="705588AB" w:rsidRPr="5BA6F4ED">
        <w:rPr>
          <w:rFonts w:ascii="Times New Roman" w:hAnsi="Times New Roman" w:cs="Times New Roman"/>
          <w:sz w:val="24"/>
          <w:szCs w:val="24"/>
        </w:rPr>
        <w:t xml:space="preserve">to </w:t>
      </w:r>
      <w:r w:rsidR="5BF4D232" w:rsidRPr="5BA6F4ED">
        <w:rPr>
          <w:rFonts w:ascii="Times New Roman" w:hAnsi="Times New Roman" w:cs="Times New Roman"/>
          <w:sz w:val="24"/>
          <w:szCs w:val="24"/>
        </w:rPr>
        <w:t xml:space="preserve">facilitate the creation of a peaceful, equitable, </w:t>
      </w:r>
      <w:r w:rsidR="772C0294" w:rsidRPr="5BA6F4ED">
        <w:rPr>
          <w:rFonts w:ascii="Times New Roman" w:hAnsi="Times New Roman" w:cs="Times New Roman"/>
          <w:sz w:val="24"/>
          <w:szCs w:val="24"/>
        </w:rPr>
        <w:t xml:space="preserve">and </w:t>
      </w:r>
      <w:r w:rsidR="5BF4D232" w:rsidRPr="5BA6F4ED">
        <w:rPr>
          <w:rFonts w:ascii="Times New Roman" w:hAnsi="Times New Roman" w:cs="Times New Roman"/>
          <w:sz w:val="24"/>
          <w:szCs w:val="24"/>
        </w:rPr>
        <w:t>just world</w:t>
      </w:r>
      <w:r w:rsidR="5185B2E9" w:rsidRPr="5BA6F4ED">
        <w:rPr>
          <w:rFonts w:ascii="Times New Roman" w:hAnsi="Times New Roman" w:cs="Times New Roman"/>
          <w:sz w:val="24"/>
          <w:szCs w:val="24"/>
        </w:rPr>
        <w:t xml:space="preserve"> with shared</w:t>
      </w:r>
      <w:r w:rsidR="1F92D42E" w:rsidRPr="5BA6F4ED">
        <w:rPr>
          <w:rFonts w:ascii="Times New Roman" w:hAnsi="Times New Roman" w:cs="Times New Roman"/>
          <w:sz w:val="24"/>
          <w:szCs w:val="24"/>
        </w:rPr>
        <w:t xml:space="preserve"> stewardship </w:t>
      </w:r>
      <w:r w:rsidR="5185B2E9" w:rsidRPr="5BA6F4ED">
        <w:rPr>
          <w:rFonts w:ascii="Times New Roman" w:hAnsi="Times New Roman" w:cs="Times New Roman"/>
          <w:sz w:val="24"/>
          <w:szCs w:val="24"/>
        </w:rPr>
        <w:t>towards an</w:t>
      </w:r>
      <w:r w:rsidR="5BF4D232" w:rsidRPr="5BA6F4ED">
        <w:rPr>
          <w:rFonts w:ascii="Times New Roman" w:hAnsi="Times New Roman" w:cs="Times New Roman"/>
          <w:sz w:val="24"/>
          <w:szCs w:val="24"/>
        </w:rPr>
        <w:t xml:space="preserve"> earth restored.</w:t>
      </w:r>
      <w:r w:rsidR="0032979D" w:rsidRPr="5BA6F4ED">
        <w:rPr>
          <w:rFonts w:ascii="Times New Roman" w:hAnsi="Times New Roman" w:cs="Times New Roman"/>
          <w:sz w:val="24"/>
          <w:szCs w:val="24"/>
        </w:rPr>
        <w:t xml:space="preserve"> </w:t>
      </w:r>
      <w:r w:rsidR="52EF12C3" w:rsidRPr="5BA6F4ED">
        <w:rPr>
          <w:rFonts w:ascii="Times New Roman" w:hAnsi="Times New Roman" w:cs="Times New Roman"/>
          <w:sz w:val="24"/>
          <w:szCs w:val="24"/>
        </w:rPr>
        <w:t>As a historic peace church</w:t>
      </w:r>
      <w:r w:rsidR="1EDAFCA1" w:rsidRPr="5BA6F4ED">
        <w:rPr>
          <w:rFonts w:ascii="Times New Roman" w:hAnsi="Times New Roman" w:cs="Times New Roman"/>
          <w:sz w:val="24"/>
          <w:szCs w:val="24"/>
        </w:rPr>
        <w:t>,</w:t>
      </w:r>
      <w:r w:rsidR="52EF12C3" w:rsidRPr="5BA6F4ED">
        <w:rPr>
          <w:rFonts w:ascii="Times New Roman" w:hAnsi="Times New Roman" w:cs="Times New Roman"/>
          <w:sz w:val="24"/>
          <w:szCs w:val="24"/>
        </w:rPr>
        <w:t xml:space="preserve"> our community holds a steadfast commitment to non-violence</w:t>
      </w:r>
      <w:r w:rsidR="1EDAFCA1" w:rsidRPr="5BA6F4ED">
        <w:rPr>
          <w:rFonts w:ascii="Times New Roman" w:hAnsi="Times New Roman" w:cs="Times New Roman"/>
          <w:sz w:val="24"/>
          <w:szCs w:val="24"/>
        </w:rPr>
        <w:t xml:space="preserve"> and a dedication to finding peaceful</w:t>
      </w:r>
      <w:r w:rsidR="52EF12C3" w:rsidRPr="5BA6F4ED">
        <w:rPr>
          <w:rFonts w:ascii="Times New Roman" w:hAnsi="Times New Roman" w:cs="Times New Roman"/>
          <w:sz w:val="24"/>
          <w:szCs w:val="24"/>
        </w:rPr>
        <w:t xml:space="preserve"> solutions to domestic and international concerns.</w:t>
      </w:r>
    </w:p>
    <w:p w14:paraId="3687D163" w14:textId="59846C55" w:rsidR="000437E5" w:rsidRDefault="005C5939" w:rsidP="00DF75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nutes are a way that </w:t>
      </w:r>
      <w:r w:rsidR="00A534F0">
        <w:rPr>
          <w:rFonts w:ascii="Times New Roman" w:hAnsi="Times New Roman" w:cs="Times New Roman"/>
          <w:sz w:val="24"/>
          <w:szCs w:val="24"/>
        </w:rPr>
        <w:t xml:space="preserve">we as </w:t>
      </w:r>
      <w:r w:rsidR="00822E1A">
        <w:rPr>
          <w:rFonts w:ascii="Times New Roman" w:hAnsi="Times New Roman" w:cs="Times New Roman"/>
          <w:sz w:val="24"/>
          <w:szCs w:val="24"/>
        </w:rPr>
        <w:t>Quakers communicate acti</w:t>
      </w:r>
      <w:r w:rsidR="00FE656D">
        <w:rPr>
          <w:rFonts w:ascii="Times New Roman" w:hAnsi="Times New Roman" w:cs="Times New Roman"/>
          <w:sz w:val="24"/>
          <w:szCs w:val="24"/>
        </w:rPr>
        <w:t>on</w:t>
      </w:r>
      <w:r w:rsidR="000437E5">
        <w:rPr>
          <w:rFonts w:ascii="Times New Roman" w:hAnsi="Times New Roman" w:cs="Times New Roman"/>
          <w:sz w:val="24"/>
          <w:szCs w:val="24"/>
        </w:rPr>
        <w:t>s</w:t>
      </w:r>
      <w:r w:rsidR="00FE656D">
        <w:rPr>
          <w:rFonts w:ascii="Times New Roman" w:hAnsi="Times New Roman" w:cs="Times New Roman"/>
          <w:sz w:val="24"/>
          <w:szCs w:val="24"/>
        </w:rPr>
        <w:t xml:space="preserve"> we have chosen to take as a m</w:t>
      </w:r>
      <w:r w:rsidR="00822E1A">
        <w:rPr>
          <w:rFonts w:ascii="Times New Roman" w:hAnsi="Times New Roman" w:cs="Times New Roman"/>
          <w:sz w:val="24"/>
          <w:szCs w:val="24"/>
        </w:rPr>
        <w:t>eeting, or worshipping body.</w:t>
      </w:r>
      <w:r w:rsidR="000437E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y are </w:t>
      </w:r>
      <w:r w:rsidR="00FE656D">
        <w:rPr>
          <w:rFonts w:ascii="Times New Roman" w:hAnsi="Times New Roman" w:cs="Times New Roman"/>
          <w:sz w:val="24"/>
          <w:szCs w:val="24"/>
        </w:rPr>
        <w:t>vital to Quaker communit</w:t>
      </w:r>
      <w:r w:rsidR="00A534F0">
        <w:rPr>
          <w:rFonts w:ascii="Times New Roman" w:hAnsi="Times New Roman" w:cs="Times New Roman"/>
          <w:sz w:val="24"/>
          <w:szCs w:val="24"/>
        </w:rPr>
        <w:t>ies</w:t>
      </w:r>
      <w:r w:rsidR="00FE656D">
        <w:rPr>
          <w:rFonts w:ascii="Times New Roman" w:hAnsi="Times New Roman" w:cs="Times New Roman"/>
          <w:sz w:val="24"/>
          <w:szCs w:val="24"/>
        </w:rPr>
        <w:t xml:space="preserve"> as a </w:t>
      </w:r>
      <w:r w:rsidR="00EA6639">
        <w:rPr>
          <w:rFonts w:ascii="Times New Roman" w:hAnsi="Times New Roman" w:cs="Times New Roman"/>
          <w:sz w:val="24"/>
          <w:szCs w:val="24"/>
        </w:rPr>
        <w:t>process</w:t>
      </w:r>
      <w:r w:rsidR="00FE656D">
        <w:rPr>
          <w:rFonts w:ascii="Times New Roman" w:hAnsi="Times New Roman" w:cs="Times New Roman"/>
          <w:sz w:val="24"/>
          <w:szCs w:val="24"/>
        </w:rPr>
        <w:t xml:space="preserve"> to </w:t>
      </w:r>
      <w:r w:rsidR="000437E5">
        <w:rPr>
          <w:rFonts w:ascii="Times New Roman" w:hAnsi="Times New Roman" w:cs="Times New Roman"/>
          <w:sz w:val="24"/>
          <w:szCs w:val="24"/>
        </w:rPr>
        <w:t>formally record</w:t>
      </w:r>
      <w:r w:rsidR="00BB4CAA">
        <w:rPr>
          <w:rFonts w:ascii="Times New Roman" w:hAnsi="Times New Roman" w:cs="Times New Roman"/>
          <w:sz w:val="24"/>
          <w:szCs w:val="24"/>
        </w:rPr>
        <w:t xml:space="preserve"> a</w:t>
      </w:r>
      <w:r w:rsidR="000437E5">
        <w:rPr>
          <w:rFonts w:ascii="Times New Roman" w:hAnsi="Times New Roman" w:cs="Times New Roman"/>
          <w:sz w:val="24"/>
          <w:szCs w:val="24"/>
        </w:rPr>
        <w:t xml:space="preserve"> way forward and exercise faithful actions in the world</w:t>
      </w:r>
      <w:r w:rsidR="00EE5E3D">
        <w:rPr>
          <w:rFonts w:ascii="Times New Roman" w:hAnsi="Times New Roman" w:cs="Times New Roman"/>
          <w:sz w:val="24"/>
          <w:szCs w:val="24"/>
        </w:rPr>
        <w:t>.</w:t>
      </w:r>
      <w:r w:rsidR="000437E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789889" w14:textId="71EFC722" w:rsidR="00FE656D" w:rsidRDefault="757F87F2" w:rsidP="00DF7590">
      <w:pPr>
        <w:rPr>
          <w:rFonts w:ascii="Times New Roman" w:hAnsi="Times New Roman" w:cs="Times New Roman"/>
          <w:sz w:val="24"/>
          <w:szCs w:val="24"/>
        </w:rPr>
      </w:pPr>
      <w:r w:rsidRPr="5BA6F4ED">
        <w:rPr>
          <w:rFonts w:ascii="Times New Roman" w:hAnsi="Times New Roman" w:cs="Times New Roman"/>
          <w:sz w:val="24"/>
          <w:szCs w:val="24"/>
        </w:rPr>
        <w:t>Following</w:t>
      </w:r>
      <w:r w:rsidR="0732A37E" w:rsidRPr="5BA6F4ED">
        <w:rPr>
          <w:rFonts w:ascii="Times New Roman" w:hAnsi="Times New Roman" w:cs="Times New Roman"/>
          <w:sz w:val="24"/>
          <w:szCs w:val="24"/>
        </w:rPr>
        <w:t xml:space="preserve"> the </w:t>
      </w:r>
      <w:r w:rsidR="0A6AAC1A" w:rsidRPr="5BA6F4ED">
        <w:rPr>
          <w:rFonts w:ascii="Times New Roman" w:hAnsi="Times New Roman" w:cs="Times New Roman"/>
          <w:sz w:val="24"/>
          <w:szCs w:val="24"/>
        </w:rPr>
        <w:t xml:space="preserve">devastating </w:t>
      </w:r>
      <w:r w:rsidR="0732A37E" w:rsidRPr="5BA6F4ED">
        <w:rPr>
          <w:rFonts w:ascii="Times New Roman" w:hAnsi="Times New Roman" w:cs="Times New Roman"/>
          <w:sz w:val="24"/>
          <w:szCs w:val="24"/>
        </w:rPr>
        <w:t xml:space="preserve">attacks </w:t>
      </w:r>
      <w:r w:rsidR="19240288" w:rsidRPr="5BA6F4ED">
        <w:rPr>
          <w:rFonts w:ascii="Times New Roman" w:hAnsi="Times New Roman" w:cs="Times New Roman"/>
          <w:sz w:val="24"/>
          <w:szCs w:val="24"/>
        </w:rPr>
        <w:t>to Israel</w:t>
      </w:r>
      <w:r w:rsidR="0A6AAC1A" w:rsidRPr="5BA6F4ED">
        <w:rPr>
          <w:rFonts w:ascii="Times New Roman" w:hAnsi="Times New Roman" w:cs="Times New Roman"/>
          <w:sz w:val="24"/>
          <w:szCs w:val="24"/>
        </w:rPr>
        <w:t xml:space="preserve"> on</w:t>
      </w:r>
      <w:r w:rsidR="0732A37E" w:rsidRPr="5BA6F4ED">
        <w:rPr>
          <w:rFonts w:ascii="Times New Roman" w:hAnsi="Times New Roman" w:cs="Times New Roman"/>
          <w:sz w:val="24"/>
          <w:szCs w:val="24"/>
        </w:rPr>
        <w:t xml:space="preserve"> October 7</w:t>
      </w:r>
      <w:r w:rsidR="0732A37E" w:rsidRPr="5BA6F4E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732A37E" w:rsidRPr="5BA6F4ED">
        <w:rPr>
          <w:rFonts w:ascii="Times New Roman" w:hAnsi="Times New Roman" w:cs="Times New Roman"/>
          <w:sz w:val="24"/>
          <w:szCs w:val="24"/>
        </w:rPr>
        <w:t xml:space="preserve"> </w:t>
      </w:r>
      <w:r w:rsidRPr="5BA6F4ED">
        <w:rPr>
          <w:rFonts w:ascii="Times New Roman" w:hAnsi="Times New Roman" w:cs="Times New Roman"/>
          <w:sz w:val="24"/>
          <w:szCs w:val="24"/>
        </w:rPr>
        <w:t xml:space="preserve">by </w:t>
      </w:r>
      <w:r w:rsidR="0D16C583" w:rsidRPr="5BA6F4ED">
        <w:rPr>
          <w:rFonts w:ascii="Times New Roman" w:hAnsi="Times New Roman" w:cs="Times New Roman"/>
          <w:sz w:val="24"/>
          <w:szCs w:val="24"/>
        </w:rPr>
        <w:t xml:space="preserve">Hamas, </w:t>
      </w:r>
      <w:r w:rsidR="0A6AAC1A" w:rsidRPr="5BA6F4ED">
        <w:rPr>
          <w:rFonts w:ascii="Times New Roman" w:hAnsi="Times New Roman" w:cs="Times New Roman"/>
          <w:sz w:val="24"/>
          <w:szCs w:val="24"/>
        </w:rPr>
        <w:t xml:space="preserve">the </w:t>
      </w:r>
      <w:r w:rsidR="312D1FD2" w:rsidRPr="5BA6F4ED">
        <w:rPr>
          <w:rFonts w:ascii="Times New Roman" w:hAnsi="Times New Roman" w:cs="Times New Roman"/>
          <w:sz w:val="24"/>
          <w:szCs w:val="24"/>
        </w:rPr>
        <w:t>escalating violence</w:t>
      </w:r>
      <w:r w:rsidR="6819BD85" w:rsidRPr="5BA6F4ED">
        <w:rPr>
          <w:rFonts w:ascii="Times New Roman" w:hAnsi="Times New Roman" w:cs="Times New Roman"/>
          <w:sz w:val="24"/>
          <w:szCs w:val="24"/>
        </w:rPr>
        <w:t xml:space="preserve"> </w:t>
      </w:r>
      <w:r w:rsidR="11737DE3" w:rsidRPr="5BA6F4ED">
        <w:rPr>
          <w:rFonts w:ascii="Times New Roman" w:hAnsi="Times New Roman" w:cs="Times New Roman"/>
          <w:sz w:val="24"/>
          <w:szCs w:val="24"/>
        </w:rPr>
        <w:t xml:space="preserve">and decisions to support such actions by the U.S. government </w:t>
      </w:r>
      <w:r w:rsidR="60DDD57D" w:rsidRPr="5BA6F4ED">
        <w:rPr>
          <w:rFonts w:ascii="Times New Roman" w:hAnsi="Times New Roman" w:cs="Times New Roman"/>
          <w:sz w:val="24"/>
          <w:szCs w:val="24"/>
        </w:rPr>
        <w:t>ha</w:t>
      </w:r>
      <w:r w:rsidR="3D704F68" w:rsidRPr="5BA6F4ED">
        <w:rPr>
          <w:rFonts w:ascii="Times New Roman" w:hAnsi="Times New Roman" w:cs="Times New Roman"/>
          <w:sz w:val="24"/>
          <w:szCs w:val="24"/>
        </w:rPr>
        <w:t>ve</w:t>
      </w:r>
      <w:r w:rsidR="457BBDB0" w:rsidRPr="5BA6F4ED">
        <w:rPr>
          <w:rFonts w:ascii="Times New Roman" w:hAnsi="Times New Roman" w:cs="Times New Roman"/>
          <w:sz w:val="24"/>
          <w:szCs w:val="24"/>
        </w:rPr>
        <w:t xml:space="preserve"> been heartbreaking</w:t>
      </w:r>
      <w:r w:rsidR="43E0F6E2" w:rsidRPr="5BA6F4ED">
        <w:rPr>
          <w:rFonts w:ascii="Times New Roman" w:hAnsi="Times New Roman" w:cs="Times New Roman"/>
          <w:sz w:val="24"/>
          <w:szCs w:val="24"/>
        </w:rPr>
        <w:t xml:space="preserve"> to witness</w:t>
      </w:r>
      <w:r w:rsidR="457BBDB0" w:rsidRPr="5BA6F4ED">
        <w:rPr>
          <w:rFonts w:ascii="Times New Roman" w:hAnsi="Times New Roman" w:cs="Times New Roman"/>
          <w:sz w:val="24"/>
          <w:szCs w:val="24"/>
        </w:rPr>
        <w:t>.</w:t>
      </w:r>
      <w:r w:rsidR="49C6AA75" w:rsidRPr="5BA6F4ED">
        <w:rPr>
          <w:rFonts w:ascii="Times New Roman" w:hAnsi="Times New Roman" w:cs="Times New Roman"/>
          <w:sz w:val="24"/>
          <w:szCs w:val="24"/>
        </w:rPr>
        <w:t xml:space="preserve"> </w:t>
      </w:r>
      <w:r w:rsidR="182E367E" w:rsidRPr="5BA6F4ED">
        <w:rPr>
          <w:rFonts w:ascii="Times New Roman" w:hAnsi="Times New Roman" w:cs="Times New Roman"/>
          <w:sz w:val="24"/>
          <w:szCs w:val="24"/>
        </w:rPr>
        <w:t>We encourage you to act on the concern</w:t>
      </w:r>
      <w:r w:rsidR="364B1478" w:rsidRPr="5BA6F4ED">
        <w:rPr>
          <w:rFonts w:ascii="Times New Roman" w:hAnsi="Times New Roman" w:cs="Times New Roman"/>
          <w:sz w:val="24"/>
          <w:szCs w:val="24"/>
        </w:rPr>
        <w:t>s</w:t>
      </w:r>
      <w:r w:rsidR="182E367E" w:rsidRPr="5BA6F4ED">
        <w:rPr>
          <w:rFonts w:ascii="Times New Roman" w:hAnsi="Times New Roman" w:cs="Times New Roman"/>
          <w:sz w:val="24"/>
          <w:szCs w:val="24"/>
        </w:rPr>
        <w:t xml:space="preserve"> </w:t>
      </w:r>
      <w:r w:rsidR="1597CF97" w:rsidRPr="5BA6F4ED">
        <w:rPr>
          <w:rFonts w:ascii="Times New Roman" w:hAnsi="Times New Roman" w:cs="Times New Roman"/>
          <w:sz w:val="24"/>
          <w:szCs w:val="24"/>
        </w:rPr>
        <w:t xml:space="preserve">and proposed </w:t>
      </w:r>
      <w:r w:rsidR="11228A32" w:rsidRPr="5BA6F4ED">
        <w:rPr>
          <w:rFonts w:ascii="Times New Roman" w:hAnsi="Times New Roman" w:cs="Times New Roman"/>
          <w:sz w:val="24"/>
          <w:szCs w:val="24"/>
        </w:rPr>
        <w:t xml:space="preserve">requests </w:t>
      </w:r>
      <w:r w:rsidR="182E367E" w:rsidRPr="5BA6F4ED">
        <w:rPr>
          <w:rFonts w:ascii="Times New Roman" w:hAnsi="Times New Roman" w:cs="Times New Roman"/>
          <w:sz w:val="24"/>
          <w:szCs w:val="24"/>
        </w:rPr>
        <w:t xml:space="preserve">we raise in this Minute and look forward to hearing your response. </w:t>
      </w:r>
    </w:p>
    <w:p w14:paraId="148083E2" w14:textId="77777777" w:rsidR="00AA2EB0" w:rsidRDefault="00AA2EB0" w:rsidP="00DF75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respect</w:t>
      </w:r>
      <w:r w:rsidR="00647F2F">
        <w:rPr>
          <w:rFonts w:ascii="Times New Roman" w:hAnsi="Times New Roman" w:cs="Times New Roman"/>
          <w:sz w:val="24"/>
          <w:szCs w:val="24"/>
        </w:rPr>
        <w:t>,</w:t>
      </w:r>
    </w:p>
    <w:p w14:paraId="21502CDA" w14:textId="77777777" w:rsidR="005171CE" w:rsidRDefault="4EC1AD96" w:rsidP="005171CE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Constituent Name]</w:t>
      </w:r>
    </w:p>
    <w:p w14:paraId="1BD56012" w14:textId="2380D44D" w:rsidR="005171CE" w:rsidRDefault="4EC1AD96" w:rsidP="005171CE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</w:t>
      </w:r>
      <w:r w:rsidR="713A4264" w:rsidRPr="5BA6F4ED">
        <w:rPr>
          <w:rFonts w:ascii="Times New Roman" w:hAnsi="Times New Roman" w:cs="Times New Roman"/>
          <w:sz w:val="24"/>
          <w:szCs w:val="24"/>
          <w:highlight w:val="yellow"/>
        </w:rPr>
        <w:t>Group</w:t>
      </w:r>
      <w:r w:rsidRPr="5BA6F4ED">
        <w:rPr>
          <w:rFonts w:ascii="Times New Roman" w:hAnsi="Times New Roman" w:cs="Times New Roman"/>
          <w:sz w:val="24"/>
          <w:szCs w:val="24"/>
          <w:highlight w:val="yellow"/>
        </w:rPr>
        <w:t xml:space="preserve"> Name]</w:t>
      </w:r>
    </w:p>
    <w:p w14:paraId="3A6B820D" w14:textId="6DF4F01B" w:rsidR="00AA2EB0" w:rsidRDefault="4EC1AD96" w:rsidP="5BA6F4ED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5BA6F4ED">
        <w:rPr>
          <w:rFonts w:ascii="Times New Roman" w:hAnsi="Times New Roman" w:cs="Times New Roman"/>
          <w:sz w:val="24"/>
          <w:szCs w:val="24"/>
          <w:highlight w:val="yellow"/>
        </w:rPr>
        <w:t>[Meeting’s city, state, and congressional district]</w:t>
      </w:r>
    </w:p>
    <w:p w14:paraId="4968EF8F" w14:textId="77777777" w:rsidR="00AA2EB0" w:rsidRPr="00DF7590" w:rsidRDefault="00AA2EB0" w:rsidP="00DF7590">
      <w:pPr>
        <w:rPr>
          <w:rFonts w:ascii="Times New Roman" w:hAnsi="Times New Roman" w:cs="Times New Roman"/>
          <w:sz w:val="24"/>
          <w:szCs w:val="24"/>
        </w:rPr>
      </w:pPr>
    </w:p>
    <w:sectPr w:rsidR="00AA2EB0" w:rsidRPr="00DF75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zQxNAISRpYWFko6SsGpxcWZ+XkgBYa1AHPsXq0sAAAA"/>
  </w:docVars>
  <w:rsids>
    <w:rsidRoot w:val="00CB3DED"/>
    <w:rsid w:val="000437E5"/>
    <w:rsid w:val="000503D5"/>
    <w:rsid w:val="000C4ABC"/>
    <w:rsid w:val="000C584C"/>
    <w:rsid w:val="000D477E"/>
    <w:rsid w:val="00166205"/>
    <w:rsid w:val="00193285"/>
    <w:rsid w:val="003019C1"/>
    <w:rsid w:val="003046A8"/>
    <w:rsid w:val="0032979D"/>
    <w:rsid w:val="0039368C"/>
    <w:rsid w:val="00396F96"/>
    <w:rsid w:val="003C68B2"/>
    <w:rsid w:val="004B2D32"/>
    <w:rsid w:val="005171CE"/>
    <w:rsid w:val="00573D78"/>
    <w:rsid w:val="005C5939"/>
    <w:rsid w:val="005E22DB"/>
    <w:rsid w:val="00616217"/>
    <w:rsid w:val="00647F2F"/>
    <w:rsid w:val="00651DF8"/>
    <w:rsid w:val="007120CD"/>
    <w:rsid w:val="00714B49"/>
    <w:rsid w:val="00733E85"/>
    <w:rsid w:val="0079538A"/>
    <w:rsid w:val="007F2B60"/>
    <w:rsid w:val="007F7D04"/>
    <w:rsid w:val="00822E1A"/>
    <w:rsid w:val="00863F0C"/>
    <w:rsid w:val="00866293"/>
    <w:rsid w:val="008F6D6D"/>
    <w:rsid w:val="00914B14"/>
    <w:rsid w:val="00961326"/>
    <w:rsid w:val="00981314"/>
    <w:rsid w:val="0099046F"/>
    <w:rsid w:val="009D4A93"/>
    <w:rsid w:val="009E69BE"/>
    <w:rsid w:val="00A534F0"/>
    <w:rsid w:val="00A95C03"/>
    <w:rsid w:val="00A97768"/>
    <w:rsid w:val="00AA2EB0"/>
    <w:rsid w:val="00AB27BE"/>
    <w:rsid w:val="00B124EA"/>
    <w:rsid w:val="00B24E2B"/>
    <w:rsid w:val="00BB4CAA"/>
    <w:rsid w:val="00BD5351"/>
    <w:rsid w:val="00BF48DA"/>
    <w:rsid w:val="00C6669D"/>
    <w:rsid w:val="00CA5693"/>
    <w:rsid w:val="00CB3DED"/>
    <w:rsid w:val="00CE5813"/>
    <w:rsid w:val="00D75D06"/>
    <w:rsid w:val="00D967F5"/>
    <w:rsid w:val="00DC4061"/>
    <w:rsid w:val="00DC4B3A"/>
    <w:rsid w:val="00DF5210"/>
    <w:rsid w:val="00DF7590"/>
    <w:rsid w:val="00E06E86"/>
    <w:rsid w:val="00E27B4A"/>
    <w:rsid w:val="00E572DB"/>
    <w:rsid w:val="00E735B9"/>
    <w:rsid w:val="00EA6639"/>
    <w:rsid w:val="00EC76EE"/>
    <w:rsid w:val="00EE34BB"/>
    <w:rsid w:val="00EE5E3D"/>
    <w:rsid w:val="00F222F3"/>
    <w:rsid w:val="00F37FB6"/>
    <w:rsid w:val="00F52AF6"/>
    <w:rsid w:val="00F54BE8"/>
    <w:rsid w:val="00F557DD"/>
    <w:rsid w:val="00F56FB6"/>
    <w:rsid w:val="00F65CA8"/>
    <w:rsid w:val="00F96150"/>
    <w:rsid w:val="00FA4199"/>
    <w:rsid w:val="00FE656D"/>
    <w:rsid w:val="0732A37E"/>
    <w:rsid w:val="07D8467B"/>
    <w:rsid w:val="0A6AAC1A"/>
    <w:rsid w:val="0D16C583"/>
    <w:rsid w:val="0E4E9284"/>
    <w:rsid w:val="11228A32"/>
    <w:rsid w:val="11737DE3"/>
    <w:rsid w:val="117AC129"/>
    <w:rsid w:val="1597CF97"/>
    <w:rsid w:val="15F9A646"/>
    <w:rsid w:val="182E367E"/>
    <w:rsid w:val="19240288"/>
    <w:rsid w:val="1B2B6004"/>
    <w:rsid w:val="1CF0878B"/>
    <w:rsid w:val="1CFAA4EC"/>
    <w:rsid w:val="1EDAFCA1"/>
    <w:rsid w:val="1F0C2EF2"/>
    <w:rsid w:val="1F92D42E"/>
    <w:rsid w:val="2270D3CB"/>
    <w:rsid w:val="227E1103"/>
    <w:rsid w:val="26F41D73"/>
    <w:rsid w:val="287FC9C0"/>
    <w:rsid w:val="2A7850D8"/>
    <w:rsid w:val="2BA94681"/>
    <w:rsid w:val="2FDCF4E5"/>
    <w:rsid w:val="310D7ADA"/>
    <w:rsid w:val="312D1FD2"/>
    <w:rsid w:val="32BED46F"/>
    <w:rsid w:val="34618269"/>
    <w:rsid w:val="364B1478"/>
    <w:rsid w:val="382181AC"/>
    <w:rsid w:val="3D704F68"/>
    <w:rsid w:val="3D81DBDF"/>
    <w:rsid w:val="4060B3ED"/>
    <w:rsid w:val="43E0F6E2"/>
    <w:rsid w:val="457BBDB0"/>
    <w:rsid w:val="49C6AA75"/>
    <w:rsid w:val="49EDD5AB"/>
    <w:rsid w:val="4B951471"/>
    <w:rsid w:val="4EC1AD96"/>
    <w:rsid w:val="513E10CB"/>
    <w:rsid w:val="5185B2E9"/>
    <w:rsid w:val="51F75A0B"/>
    <w:rsid w:val="52EF12C3"/>
    <w:rsid w:val="55310244"/>
    <w:rsid w:val="585CD8EC"/>
    <w:rsid w:val="5BA6F4ED"/>
    <w:rsid w:val="5BF4D232"/>
    <w:rsid w:val="5C0B1D9E"/>
    <w:rsid w:val="5C4EFC33"/>
    <w:rsid w:val="5DE04503"/>
    <w:rsid w:val="5F812679"/>
    <w:rsid w:val="60DDD57D"/>
    <w:rsid w:val="61E1C395"/>
    <w:rsid w:val="61EB072C"/>
    <w:rsid w:val="641EAC95"/>
    <w:rsid w:val="6819BD85"/>
    <w:rsid w:val="6A745490"/>
    <w:rsid w:val="6B34D979"/>
    <w:rsid w:val="6C41700F"/>
    <w:rsid w:val="6CD496EB"/>
    <w:rsid w:val="6D58C90D"/>
    <w:rsid w:val="6EA439FF"/>
    <w:rsid w:val="705588AB"/>
    <w:rsid w:val="713A4264"/>
    <w:rsid w:val="7244F2F5"/>
    <w:rsid w:val="7314A0B4"/>
    <w:rsid w:val="757F87F2"/>
    <w:rsid w:val="772C0294"/>
    <w:rsid w:val="7A788B62"/>
    <w:rsid w:val="7F3BF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6AE2B"/>
  <w15:docId w15:val="{798A7455-4768-40C0-9B12-0D1BE0789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EE34B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27B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7B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7B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B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B4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4b0cc4-4d7f-4a0b-89e7-2dac6de00d27" xsi:nil="true"/>
    <lcf76f155ced4ddcb4097134ff3c332f xmlns="961f40df-1468-410f-9863-ce61bb292f7a">
      <Terms xmlns="http://schemas.microsoft.com/office/infopath/2007/PartnerControls"/>
    </lcf76f155ced4ddcb4097134ff3c332f>
    <SharedWithUsers xmlns="134b0cc4-4d7f-4a0b-89e7-2dac6de00d27">
      <UserInfo>
        <DisplayName>Kristen Archer</DisplayName>
        <AccountId>101</AccountId>
        <AccountType/>
      </UserInfo>
      <UserInfo>
        <DisplayName>Micah MacColl Nicholson</DisplayName>
        <AccountId>94</AccountId>
        <AccountType/>
      </UserInfo>
      <UserInfo>
        <DisplayName>Wesley Pinkham</DisplayName>
        <AccountId>208</AccountId>
        <AccountType/>
      </UserInfo>
      <UserInfo>
        <DisplayName>Alicia McBride</DisplayName>
        <AccountId>10</AccountId>
        <AccountType/>
      </UserInfo>
      <UserInfo>
        <DisplayName>Greg Williams</DisplayName>
        <AccountId>237</AccountId>
        <AccountType/>
      </UserInfo>
      <UserInfo>
        <DisplayName>Adlai Amor (Siya/Sila)</DisplayName>
        <AccountId>196</AccountId>
        <AccountType/>
      </UserInfo>
      <UserInfo>
        <DisplayName>Bryan Bowman</DisplayName>
        <AccountId>122</AccountId>
        <AccountType/>
      </UserInfo>
      <UserInfo>
        <DisplayName>Nelson Miranda</DisplayName>
        <AccountId>225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8E876CF4C4F44CA90A603B22E98BFF" ma:contentTypeVersion="17" ma:contentTypeDescription="Create a new document." ma:contentTypeScope="" ma:versionID="c437179385c5bd952085ea101642db34">
  <xsd:schema xmlns:xsd="http://www.w3.org/2001/XMLSchema" xmlns:xs="http://www.w3.org/2001/XMLSchema" xmlns:p="http://schemas.microsoft.com/office/2006/metadata/properties" xmlns:ns2="961f40df-1468-410f-9863-ce61bb292f7a" xmlns:ns3="134b0cc4-4d7f-4a0b-89e7-2dac6de00d27" targetNamespace="http://schemas.microsoft.com/office/2006/metadata/properties" ma:root="true" ma:fieldsID="d095b6d3b678edb5725d6c06136325db" ns2:_="" ns3:_="">
    <xsd:import namespace="961f40df-1468-410f-9863-ce61bb292f7a"/>
    <xsd:import namespace="134b0cc4-4d7f-4a0b-89e7-2dac6de00d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f40df-1468-410f-9863-ce61bb292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0c7edb7-5655-49c8-aeed-ddf90e4682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4b0cc4-4d7f-4a0b-89e7-2dac6de00d2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20891841-2f04-4a7d-8a55-3a77401f6fea}" ma:internalName="TaxCatchAll" ma:showField="CatchAllData" ma:web="134b0cc4-4d7f-4a0b-89e7-2dac6de00d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68E333-37C8-4AD9-B747-9628B5C6DFD2}">
  <ds:schemaRefs>
    <ds:schemaRef ds:uri="http://schemas.microsoft.com/office/2006/metadata/properties"/>
    <ds:schemaRef ds:uri="http://schemas.microsoft.com/office/infopath/2007/PartnerControls"/>
    <ds:schemaRef ds:uri="134b0cc4-4d7f-4a0b-89e7-2dac6de00d27"/>
    <ds:schemaRef ds:uri="961f40df-1468-410f-9863-ce61bb292f7a"/>
  </ds:schemaRefs>
</ds:datastoreItem>
</file>

<file path=customXml/itemProps2.xml><?xml version="1.0" encoding="utf-8"?>
<ds:datastoreItem xmlns:ds="http://schemas.openxmlformats.org/officeDocument/2006/customXml" ds:itemID="{08936A9D-8C55-498C-8206-08A0F0A328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867BBA-F6A9-4982-95D0-B612BE2A7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1f40df-1468-410f-9863-ce61bb292f7a"/>
    <ds:schemaRef ds:uri="134b0cc4-4d7f-4a0b-89e7-2dac6de00d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1133E8-E022-4D6C-8D96-5F5012CE69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5</Words>
  <Characters>1400</Characters>
  <Application>Microsoft Office Word</Application>
  <DocSecurity>4</DocSecurity>
  <Lines>11</Lines>
  <Paragraphs>3</Paragraphs>
  <ScaleCrop>false</ScaleCrop>
  <Company>Microsoft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Beers</dc:creator>
  <cp:keywords/>
  <cp:lastModifiedBy>Greg Williams</cp:lastModifiedBy>
  <cp:revision>36</cp:revision>
  <cp:lastPrinted>2017-10-24T14:29:00Z</cp:lastPrinted>
  <dcterms:created xsi:type="dcterms:W3CDTF">2024-05-08T15:39:00Z</dcterms:created>
  <dcterms:modified xsi:type="dcterms:W3CDTF">2024-05-1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8E876CF4C4F44CA90A603B22E98BFF</vt:lpwstr>
  </property>
  <property fmtid="{D5CDD505-2E9C-101B-9397-08002B2CF9AE}" pid="3" name="MediaServiceImageTags">
    <vt:lpwstr/>
  </property>
</Properties>
</file>